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72069" w14:textId="77777777" w:rsidR="00D56A17" w:rsidRDefault="00407E31" w:rsidP="00D56A1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5D82FE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0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0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56A1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C9338E7" w14:textId="77777777" w:rsidR="00D56A17" w:rsidRDefault="00D56A17" w:rsidP="00D56A1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6FAF12D" w14:textId="77777777" w:rsidR="00D56A17" w:rsidRDefault="00D56A17" w:rsidP="00D56A1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4031D8B" w14:textId="27FB50F9" w:rsidR="00D56A17" w:rsidRDefault="00D56A17" w:rsidP="00D56A1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 xml:space="preserve">Chapter 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6</w:t>
      </w:r>
    </w:p>
    <w:p w14:paraId="4222DDE3" w14:textId="1EF82868" w:rsidR="00D56A17" w:rsidRPr="00D56A17" w:rsidRDefault="00D56A17" w:rsidP="00D56A1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3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pected Number of Gam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ean of a Probability Distribution</w:t>
      </w:r>
    </w:p>
    <w:p w14:paraId="78A28C85" w14:textId="6B91597C" w:rsidR="00626B27" w:rsidRDefault="00000000">
      <w:pPr>
        <w:pStyle w:val="Heading2"/>
      </w:pPr>
      <w:r>
        <w:t>Reading in the data</w:t>
      </w:r>
    </w:p>
    <w:p w14:paraId="0EF5C906" w14:textId="77777777" w:rsidR="00626B27" w:rsidRDefault="00000000">
      <w:pPr>
        <w:pStyle w:val="SourceCode"/>
      </w:pPr>
      <w:r>
        <w:rPr>
          <w:rStyle w:val="NormalTok"/>
        </w:rPr>
        <w:t xml:space="preserve">g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3125</w:t>
      </w:r>
      <w:r>
        <w:rPr>
          <w:rStyle w:val="NormalTok"/>
        </w:rPr>
        <w:t xml:space="preserve">, </w:t>
      </w:r>
      <w:r>
        <w:rPr>
          <w:rStyle w:val="FloatTok"/>
        </w:rPr>
        <w:t>0.3125</w:t>
      </w:r>
      <w:r>
        <w:rPr>
          <w:rStyle w:val="NormalTok"/>
        </w:rPr>
        <w:t>)</w:t>
      </w:r>
    </w:p>
    <w:p w14:paraId="062DA4A7" w14:textId="77777777" w:rsidR="00626B27" w:rsidRDefault="00000000">
      <w:pPr>
        <w:pStyle w:val="Heading2"/>
      </w:pPr>
      <w:bookmarkStart w:id="1" w:name="Xf40c3bb398cfb066920a28540a999c1cea19bf5"/>
      <w:bookmarkEnd w:id="0"/>
      <w:r>
        <w:t>To compute the mean of this probability distribution, you can use</w:t>
      </w:r>
    </w:p>
    <w:p w14:paraId="20125A5C" w14:textId="77777777" w:rsidR="00626B27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 xml:space="preserve">(games </w:t>
      </w:r>
      <w:r>
        <w:rPr>
          <w:rStyle w:val="SpecialCharTok"/>
        </w:rPr>
        <w:t>*</w:t>
      </w:r>
      <w:r>
        <w:rPr>
          <w:rStyle w:val="NormalTok"/>
        </w:rPr>
        <w:t xml:space="preserve"> probs)</w:t>
      </w:r>
    </w:p>
    <w:p w14:paraId="7B213E08" w14:textId="77777777" w:rsidR="00626B27" w:rsidRDefault="00000000">
      <w:pPr>
        <w:pStyle w:val="SourceCode"/>
      </w:pPr>
      <w:r>
        <w:rPr>
          <w:rStyle w:val="VerbatimChar"/>
        </w:rPr>
        <w:t>## [1] 5.8125</w:t>
      </w:r>
    </w:p>
    <w:p w14:paraId="4555A51A" w14:textId="77777777" w:rsidR="00626B27" w:rsidRDefault="00000000">
      <w:pPr>
        <w:pStyle w:val="Heading2"/>
      </w:pPr>
      <w:bookmarkStart w:id="2" w:name="or"/>
      <w:bookmarkEnd w:id="1"/>
      <w:r>
        <w:t>or</w:t>
      </w:r>
    </w:p>
    <w:p w14:paraId="01ABBB61" w14:textId="77777777" w:rsidR="00626B27" w:rsidRDefault="00000000">
      <w:pPr>
        <w:pStyle w:val="SourceCode"/>
      </w:pPr>
      <w:r>
        <w:rPr>
          <w:rStyle w:val="FunctionTok"/>
        </w:rPr>
        <w:t>weighted.mean</w:t>
      </w:r>
      <w:r>
        <w:rPr>
          <w:rStyle w:val="NormalTok"/>
        </w:rPr>
        <w:t>(games, probs)</w:t>
      </w:r>
    </w:p>
    <w:p w14:paraId="34401F0D" w14:textId="77777777" w:rsidR="00626B27" w:rsidRDefault="00000000">
      <w:pPr>
        <w:pStyle w:val="SourceCode"/>
      </w:pPr>
      <w:r>
        <w:rPr>
          <w:rStyle w:val="VerbatimChar"/>
        </w:rPr>
        <w:t>## [1] 5.8125</w:t>
      </w:r>
      <w:bookmarkEnd w:id="2"/>
    </w:p>
    <w:sectPr w:rsidR="00626B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44A2D" w14:textId="77777777" w:rsidR="00407E31" w:rsidRDefault="00407E31">
      <w:pPr>
        <w:spacing w:after="0"/>
      </w:pPr>
      <w:r>
        <w:separator/>
      </w:r>
    </w:p>
  </w:endnote>
  <w:endnote w:type="continuationSeparator" w:id="0">
    <w:p w14:paraId="47D7D049" w14:textId="77777777" w:rsidR="00407E31" w:rsidRDefault="00407E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2C534" w14:textId="77777777" w:rsidR="00407E31" w:rsidRDefault="00407E31">
      <w:r>
        <w:separator/>
      </w:r>
    </w:p>
  </w:footnote>
  <w:footnote w:type="continuationSeparator" w:id="0">
    <w:p w14:paraId="0083FDB6" w14:textId="77777777" w:rsidR="00407E31" w:rsidRDefault="00407E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AE64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1586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6B27"/>
    <w:rsid w:val="00407E31"/>
    <w:rsid w:val="00626B27"/>
    <w:rsid w:val="00D56A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24E9432"/>
  <w15:docId w15:val="{7FE51044-0550-FE40-BB8A-DC4070D7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9T13:57:00Z</dcterms:created>
  <dcterms:modified xsi:type="dcterms:W3CDTF">2022-06-29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